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Global Health Engineering - Projects&lt;w:rPr&gt;&lt;w:b w:val="false"&gt;&lt;/w:b&gt;&lt;/w:rPr&gt;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PhD, MSc and BSc Projects in 2021 and 202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ject Titl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matic Area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</w:tr>
      <w:tr>
        <w:trPr>
          <w:cantSplit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</w:rPr>
              <w:t xml:space="default">MSc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The state of Open Research Data practices and policies in the Engineering Science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witzerland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Energy production of Black Soldier Fly Larvae: Measuring the temperature increase in air induced by Black Soldier Flies throughout their larval stage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Orga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witzerland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Design and Validation of a Thermal Disinfection Unit for Wastewater using Biogas in Humanitarian Crisis Situation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Human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Keny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Investigating the Optimization Potential of Brick Clamps in Malawi - Thermal efficiency analysis and perspectives of brickmaker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Examination of non-recycled marine plastic litter in order to identify recycling and beneficiation pathways in Durban, South Afric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Anthropoge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outh Afric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Bin it - Pilot design of an AHP waste collection model for informal settlements in South Afric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Anthropoge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outh Afric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Humanitarian Sanitation Solution - Design and validation of a thermal desinfection unit for wastewater using Biogas for humanitarian crisis situation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Keny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mester Projec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Optimization of solid waste collections in Blantyre, Malawi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Effect of fruit and vegetable waste in anaerobic digestion using faecal sludge as primary feedstock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Orga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uitability of the Modified Bardenpho process for faecal sludge treatment in Kumasi, Gha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Human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Ghan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Thermal analysis and optimization potential of traditional brick clamps in Malawi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Evaluating the potential Extended Producer Responsibility returns for plastic-packaging riverine waste in Durban, South Afric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Anthropoge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outh Afric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Relationship Between Solid Waste Generation And Extent Of Burning In Urban Blantyre Households, A Case Of Ndirande.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Barriers to successful data management in the Global South - Case Study of Malawi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N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  <w:tr>
        <w:trPr>
          <w:cantSplit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</w:rPr>
              <w:t xml:space="default">BSc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Feasibility of Waste Maize Husk Valorization as a Plastic Plate Replacement in Durban, South Afric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Orga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outh Afric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Low-cost compost screening technology to improve trash separation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Orga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witzerland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The Development of a Recycled Plastic Wheel for Cardboard Collector Trollies - Improving the working conditions of informal cardboard recyclers in Durban, South Afric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Anthropoge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outh Africa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Improving Market Wash Stations Through Creative and Contextual Design in Durban, South Africa.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Human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South Africa</w:t>
            </w:r>
          </w:p>
        </w:tc>
      </w:tr>
      <w:tr>
        <w:trPr>
          <w:cantSplit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</w:rPr>
              <w:t xml:space="default">PhD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Evaluating a case of closed-loop plastic recycling in Malawi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Anthropoge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Extent and markers of open waste burning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Anthropogenic and Orga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How biogas failed to light up a continent: why the most promising technology never spread across Africa.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Organic Was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1px"/>
              </w:rPr>
              <w:t xml:space="default">Malawi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8T14:52:37Z</dcterms:created>
  <dcterms:modified xsi:type="dcterms:W3CDTF">2022-11-08T14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